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customer-login-block-examples"/>
    <w:p>
      <w:pPr>
        <w:pStyle w:val="Heading1"/>
      </w:pPr>
      <w:r>
        <w:t xml:space="preserve">Customer Login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login"/>
    <w:p>
      <w:pPr>
        <w:pStyle w:val="Heading2"/>
      </w:pPr>
      <w:r>
        <w:t xml:space="preserve">Default Logi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lo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(Login form automatically handles authentication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login-with-registration-link"/>
    <w:p>
      <w:pPr>
        <w:pStyle w:val="Heading2"/>
      </w:pPr>
      <w:r>
        <w:t xml:space="preserve">Login with Registration Lin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lo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create-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-account-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rect-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member-m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login-with-social"/>
    <w:p>
      <w:pPr>
        <w:pStyle w:val="Heading2"/>
      </w:pPr>
      <w:r>
        <w:t xml:space="preserve">Login with Soci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login (soci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soc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goog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facebo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ap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ial-posi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minimal-login"/>
    <w:p>
      <w:pPr>
        <w:pStyle w:val="Heading2"/>
      </w:pPr>
      <w:r>
        <w:t xml:space="preserve">Minimal Logi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login (minim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forgot-pass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member-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create-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-foc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login-with-benefits"/>
    <w:p>
      <w:pPr>
        <w:pStyle w:val="Heading2"/>
      </w:pPr>
      <w:r>
        <w:t xml:space="preserve">Login with Benef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lo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benef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nefits-ti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nefi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nefit-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nefit-3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nefit-4</w:t>
            </w:r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